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161)</w:t>
      </w:r>
      <w:r>
        <w:t xml:space="preserve"> </w:t>
      </w:r>
      <w:r>
        <w:t xml:space="preserve">คอมพิวเตอร์และสารสนเทศขั้นพื้นฐาน_010364</w:t>
      </w:r>
    </w:p>
    <w:p>
      <w:pPr>
        <w:pStyle w:val="Date"/>
      </w:pPr>
      <w:r>
        <w:t xml:space="preserve">วันจันทร์ที่</w:t>
      </w:r>
      <w:r>
        <w:t xml:space="preserve"> </w:t>
      </w:r>
      <w:r>
        <w:t xml:space="preserve">14</w:t>
      </w:r>
      <w:r>
        <w:t xml:space="preserve"> </w:t>
      </w:r>
      <w:r>
        <w:t xml:space="preserve">พฤษจิกายน</w:t>
      </w:r>
      <w:r>
        <w:t xml:space="preserve"> </w:t>
      </w:r>
      <w:r>
        <w:t xml:space="preserve">2565</w:t>
      </w:r>
      <w:r>
        <w:t xml:space="preserve"> </w:t>
      </w:r>
      <w:r>
        <w:t xml:space="preserve">เวลา</w:t>
      </w:r>
      <w:r>
        <w:t xml:space="preserve"> </w:t>
      </w:r>
      <w:r>
        <w:t xml:space="preserve">14.5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ดูได้ ส่งให้เป็นลิงก์น่ะค่ะ มันบอกว่าอย่างไร มันเปิดไม่ได้ ไม่เป็นไร เดี๋ยวเราจดเลกเชอร์ตามไปแล้วกันนะคะ เดี๋ยวอัปสไลด์ใหม่ เดี๋ยวก่อนก่อนเริ่มเรียนนะคะ ฝากถึงคนที่ทำแบบฝึกหัดผิด ก่อนไปดูคะแนนด้วยนะคะ คะแนนที่ส่งแบบฝึกหัด ไม่อยากเปิดตรงนี้ เพราะมันก็จะเห็นข้อมูลคนอื่นด้วยนะ คือ ตัวนี้ไม่เห็นหรือ ครูตรวจเสร็จแล้ว นี่ ในระบบ แล้วก็ส่งคืนให้เราไปแล้ว พร้อม comment เราเข้า class room ได้ไหมคะ จักรพันธ์เข้าค่ะ ส่งตัวเองได้ไหม … หน่อยซิ อันนี้คือข้อมูลที่จะเห็นทุกคนก็จะเห็นข้อมูลตัวเองนะคะ ไม่ได้เห็นข้อมูลเพื่อนเอาแบบนี้นะ สิทธิ์การเข้าถึงของเราไม่เหมือนกันนะคะ ครูจะเห็นข้อมูลทั้งชั้น ก็จะเห็นแบบนี้ใครได้ กี่คะแนน ครูตรวจเสร็จแล้วแล้วก็เขียน Comment ให้ด้วยค่ะ ว่าใครทำอะไรผิดตรงไหนไม่ได้ comment ทุกคน ถ้าได้เต็มก็ไม่มี Comment จะ comment คนที่ผิดกูจะคอมเม้นว่าผิดข้อไหนนะคะ อย่างเช่นกูอยากขายดีปรเมศร์ ครูก็จะ comment ว่า ข้อ 5 ให้บอกความหมายค่ะ ไม่สามารถบอกได้ ว่าทำไมมึงถึงไม่เห็น แต่ครูส่งงานเสร็จแล้ว คะแนนก็ส่งให้แล้วเราไม่เห็นแบบนี้นะคะ อันนี้มันวิวของครู เราจะเห็นแค่งานของเราเอง ไม่เห็นสักคนใช่ไหม ไม่เห็นคะแนนตัวเองสักคนใช่ไหมโ อเค เวลาเราส่งงานนะคะ มันจะมีแจ้งคะแนน นะคะ มันจะขึ้นคะแนน เดี๋ยวครูขอดูหน้าวิว ของเราหน่อย ไม่เป็นไรค่ะ เดี๋ยวครูกำหนดสิทธิ์ให้ใหม่ ให้เราดูคะแนนได้นะคะ เดี๋ยวเรียนก่อน เดี๋ยวตั้งค่าให้ใหม่ โอเคเดี๋ยวครูค่อยแจ้ง เดี๋ยวค่อยกำหนดหมดสิทธิ์ให้เห็นคะแนนนะคะ วันนี้ไม่มีใครเปิดสไลด์ได้นะ อย่างนั้นก็ดูสไลด์จากข้างหน้านะคะ บทที่ 3 นะคะ พูดเรื่องคอมพิวเตอร์ซอฟแวร์นะคะ เดี๋ยวครูค่อยกำหนดสิทธิ์ให้เข้าถึงข้อมูลได้ แต่ทุกคนส่งข้อมูลได้อยู่นะคะ เพราะว่าครูเห็นข้อมูลอยู่ มีคนเดียวมั้ง ที่ไม่ส่งงานนะคะ ที่เหลือคือส่งครบนะคะ มีส่งเลยกำหนดบางคนหนึ่งนะคะ ไม่เป็นไร อย่างน้อยถือว่าส่งนะคะ ก็มีคะแนนให้ ไปวันนี้เป็นเรื่องของซอฟต์แวร์นะคะ ซึ่งคราวที่แล้วเราพูดถึง Hardware ไปแล้วนะคะ มาดูความหมายก่อนนะคะ ในข้อสอบมีความหมายของซอฟต์แวร์ด้วยนะคะ ถามว่าซอฟต์แวร์คืออะไรนะคะ ซอฟต์แวร์ก็คือชุดคำสั่งหรือโปรแกรมนะคะ ที่ควบคุมการทำงานของระบบคอมพิวเตอร์ด้วยแหละ ทำให้คอมพิวเตอร์ที่เป็นฮาร์ดแวร์ ตัวเครื่องน่ะ ทำงานได้ตามที่เราต้องการนะคะ เราเรียกว่า</w:t>
      </w:r>
      <w:r>
        <w:t xml:space="preserve"> </w:t>
      </w:r>
      <w:r>
        <w:t xml:space="preserve">“</w:t>
      </w:r>
      <w:r>
        <w:t xml:space="preserve">ซอฟต์แวร์</w:t>
      </w:r>
      <w:r>
        <w:t xml:space="preserve">”</w:t>
      </w:r>
      <w:r>
        <w:t xml:space="preserve"> </w:t>
      </w:r>
      <w:r>
        <w:t xml:space="preserve">หรือ</w:t>
      </w:r>
      <w:r>
        <w:t xml:space="preserve"> </w:t>
      </w:r>
      <w:r>
        <w:t xml:space="preserve">“</w:t>
      </w:r>
      <w:r>
        <w:t xml:space="preserve">ชุดคำสั่ง</w:t>
      </w:r>
      <w:r>
        <w:t xml:space="preserve">”</w:t>
      </w:r>
      <w:r>
        <w:t xml:space="preserve"> </w:t>
      </w:r>
      <w:r>
        <w:t xml:space="preserve">หรือ</w:t>
      </w:r>
      <w:r>
        <w:t xml:space="preserve"> </w:t>
      </w:r>
      <w:r>
        <w:t xml:space="preserve">“</w:t>
      </w:r>
      <w:r>
        <w:t xml:space="preserve">โปรแกรม</w:t>
      </w:r>
      <w:r>
        <w:t xml:space="preserve">”</w:t>
      </w:r>
      <w:r>
        <w:t xml:space="preserve"> </w:t>
      </w:r>
      <w:r>
        <w:t xml:space="preserve">อันนี้คือความหมายแล้วก็มีข้อสอบถามเกี่ยวกับหน้าที่ของซอฟต์แวร์นะคะ System Software นะคะ ซอฟต์แวร์ระบบ หน้าที่ของชุดคำสั่งที่เป็นของตัวระบบนะคะ ก็ทำหน้าที่ติดต่อกับตัวฮาร์ดแวร์ต่าง ๆ อำนวยความสะดวกให้กับพวกเครื่องมือหรือการทำงานพื้นฐานต่าง ๆ นะคะ ของฮาร์ดแวร์ ไม่ว่าจะเป็นการคัดลอกไฟล์ หรือการแสดงผลทางหน้าจอ อันนี้เป็นหน้าที่ของซอฟต์แวร์ระบบ ประเภทของซอฟต์แวร์จะมี 2 ประเภท ในข้อสอบมีอันนี้ด้วยนะคะ 2 ประเภทอะไรบ้างนะคะ เขาไม่ได้ถามแค่กี่ประเภท แต่เขาถามด้วยว่ามีกี่ประเภทอะไรบ้างนะคะ นักศึกษาจะต้องตอบได้ทั้งจำนวนแล้วก็อะไรบ้างนะคะ 2 ประเภท ก็คือซอฟต์แวร์ระบบนะคะ System Software แล้วก็ซอฟต์แวร์ประยุกต์ Application Software นะคะ แล้วในข้อสอบก็ยังถามถึง อันนี้ไม่ได้ถามนะครับ ประเภทซอฟต์แวร์ระบบมี 2 ประเภทนะคะ ก็คือระบบปฏิบัติการ operating system OS ที่เรารู้จักนะคะ อีกตัวหนึ่ง ก็คือ Translator ก็คือตัวแปลภาษานะคะ operating system นะคะ หรือระบบปฏิบัติการคืออะไร ก็คือชุดคำสั่งหรือชุดโปรแกรมนั้นล่ะค่ะ ที่อยู่ระหว่างฮาร์ดแวร์กับซอฟต์แวร์ประยุกต์นะคะ แต่ตรงนี้เป็นของระบบมีของหลายค่ายเหมือนกันนะคะ ของหลายบริษัท หน้าที่ของ OS นะคะ ก็จัดการ CPU นะคะ หน่วยความจำ รวมถึงอุปกรณ์ภายนอกนะคะ อันนี้เป็นหน้าที่ของ OS หรือระบบปฏิบัติการ ทำไมเราจำเป็นต้องตั้งระบบปฏิบัติการนะคะ เพื่อให้ส่วนต่าง ๆ ที่เป็นฮาร์ดแวร์นี่ ทำงานสัมพันธ์กับซอฟต์แวร์นะคะ รวมถึงจัดการส่วนอินเตอร์เฟสกับผู้ใช้งาน ก็เป็นหน้าที่ของ OS เหมือนกันนะคะ อันนี้คือหน้าที่ติดต่อกับส่วนประกอบต่าง ๆ ของฮาร์ดแวร์ คอมพิวเตอร์ และ Application นะคะ OS จะอยู่ตรงกลางนะคะ operating System จะติดต่อทั้ง Application นะคะ ติดต่อส่วนของจอคีย์บอร์ด Printer Mouse นะคะ ส่วนประกอบรอบข้างทั้งหมดที่จำเป็นที่เครื่องคอมพิวเตอร์เครื่องหนึ่งต้องมี OS จะทำหน้าที่บริหารจัดการให้แต่ละส่วนทำงานสอดคล้องกันนะคะ โดยหลักการทำงานของ OS นะคะ ถ้าครูจำไม่ผิดนี่ ในหลักการทำงานของ OS มีโจทย์อยู่ข้อนึงนะคะ มันจะมีมัลติยูสเซอร์ มัลติทาสกิงนะคะ เขาถามว่า เขาถามความหมายนะคะ ฉะนั้น เราจะต้องสามารถบอกได้นะคะ ไม่ว่าเขาจะถามว่าจะถามมิลติยูเซอร์หรือมัลติทาสกิ้งนะคะ ถ้าเป็นมัลติยูสเซอร์แปลตามตัวนะคะ หมายถึง หน่วยประมวลผลกลางเนี่ยแบ่งเวลาการทำงานให้กับผู้ใช้หลาย ๆ คนสามารถใช้งานร่วมกันได้นะคะ จริง ๆ แล้วนี่ มันเป็นการแบ่งเวลาทำงานของ CPU ใครร้องขอการทำงานเข้ามาก่อน คนนั้นก็จะได้ใช้งานโปรแกรมก่อนนะคะ อันนี้เราเรียก</w:t>
      </w:r>
      <w:r>
        <w:t xml:space="preserve"> </w:t>
      </w:r>
      <w:r>
        <w:t xml:space="preserve">“</w:t>
      </w:r>
      <w:r>
        <w:t xml:space="preserve">การทำงานแบบมัลติ User</w:t>
      </w:r>
      <w:r>
        <w:t xml:space="preserve">”</w:t>
      </w:r>
      <w:r>
        <w:t xml:space="preserve"> </w:t>
      </w:r>
      <w:r>
        <w:t xml:space="preserve">นะคะ ส่วนมัลติทากส์นะคะ มัลติทาสกิง ก็คือระบบปฏิบัติการที่สามารถทำงานหลายงานพร้อมกันได้ มัลติยูสเซอร์ คือ หลายคนทำงานพร้อมกันได้ มัลติทาสกิง คือ ทำงานหลายงานพร้อมกันได้ ผู้ใช้น่าจะคนเดียวไป ทำหลายงาน แต่ถ้าเกิดมัลติยูสเซอร์ คือ ผู้ใช้หลายคนนะคะ ตอนนี้ประเภทของระบบปฏิบัติการนะคะ จะมีระบบปฏิบัติการที่ทำงานบนเครื่องพีซีน่ะค่ะ แต่เราแยกประเภทเป็นไมโครคอมพิวเตอร์ ก็คือเครื่องตั้งโต๊ะที่เราใช้งานนี่ เราเรียกเครื่อง PC หรือเครื่อง Micro เรียกไมโครคอมพิวเตอร์แปลว่าแบ่งตามขนาดของเครื่อง ที่ใหญ่สุดเป็น คอมพิวเตอร์ขนาดใหญ่สุดคือซูเปอร์คอมพิวเตอร์ อันนี้คือขนาดค่ะ เล็กลงมาก็จะเป็น สิ เหมือนเรียนมาแล้วสิ Super แล้วมาเป็นคือให้แยกประเภทให้ออกนะว่าถ้าพูดถึงไมโครคอมพิวเตอร์ แปลว่าเขาเรียงตามขนาดนะคะ แต่ถ้าเกิดตามประเภทการใช้งาน เราจะเรียก</w:t>
      </w:r>
      <w:r>
        <w:t xml:space="preserve"> </w:t>
      </w:r>
      <w:r>
        <w:t xml:space="preserve">“</w:t>
      </w:r>
      <w:r>
        <w:t xml:space="preserve">คอมพิวเตอร์ PC</w:t>
      </w:r>
      <w:r>
        <w:t xml:space="preserve">”</w:t>
      </w:r>
      <w:r>
        <w:t xml:space="preserve"> </w:t>
      </w:r>
      <w:r>
        <w:t xml:space="preserve">เพอร์เซอร์นัลคอมพิวเตอร์ คอมพิวเตอร์ตั้งโต๊ะนะคะ แต่ถ้าแบบนี้แปลว่าเขาแบ่งตามขนาดนะคะ เป็นระบบปฏิบัติการที่ทำงานบนเครื่องไมโครคอมพิวเตอร์นะคะ ว่าจะมีรายการของของบริษัท Microsoft นะคะ ที่เราใช้งานกัน ก็คือ Windows นะคะ แล้วก็เตรียมการแบบเปิดของหลายบริษัทนะคะ รวมถึงระบบของบริษัท Apple นะคะ ก็จะเป็นพวกตระกูลเรื่อง mac นะคะ ก็จะมีหน้าตาของระบบปฏิบัติการแต่ละประเภทมาให้ดูนะคะ จริง ๆ เราน่าจะเคยเห็นอยู่แล้วล่ะ อันนี้เป็น Linux นะคะ หน้าตาก็จะเป็นวันนี้ แต่ถ้าเกิดเป็นmac นะคะ เป็นระบบและการสำหรับเครื่องของบริษัท Apple นะคะ ของ Mac นี่ มันก็จะมีหน้าตาต่างไป เราเราเคยใช้งานฉันมันบดถึงแม้เคยใช้ใช่ไหมคะ คือ หน้าตาของตัวระบบปฏิบัติการจะถูกออกแบบมา อาจจะมีตำแหน่งหรือการใช้งานที่แตกต่างกันไป เพราะเป็นคนละค่ายกับ Windows นะคะ เครื่อง Mac นี่ จะเน้นไปทางด้านกราฟิก การใช้งานจะ Support ด้านนั้น แล้วก็จะมีระบบปฏิบัติการสำหรับทำงานบนเครื่องมีขนาดเล็กลงนะคะ ไม่ว่าจะเป็นพวกพ็อกเก็ตพีซีนะคะ หรือเป็นพวกแท็บเล็ต พวก pda พวกนั้น ก็จะมี OS ของของเครื่องพรุ่งนี้แยกออกมานะคะ นอกจากเครื่อง PC แล้วนะคะ เครื่องที่มีขนาดเล็กลงแล้ว ยังมีระบบปฏิบัติการสำหรับเครือข่ายนะคะ เราเรียกว่า Network operating หรือ NOS นะคะ nos ซึ่งข้อแตกต่างคือถ้าเป็นระบบสมการสำหรับระบบเครือข่ายนี่ จะจัดการทางด้านการติดต่อสื่อสารระหว่างเครื่องคอมพิวเตอร์ตั้งแต่ 2 เครื่องขึ้นไปนะคะ ทำให้เครื่องคอมพิวเตอร์ที่อยู่ในเครือข่ายเดียวกันนี่ สามารถใช้ resource หรือทรัพยากรร่วมกันได้นะคะ ไม่ว่าจะเป็นปริ้นเตอร์ สแกนเนอร์ อุปกรณ์อื่นที่ต่ออยู่ในวงเดียวกันสามารถใช้อุปกรณ์ร่วมกันอันนี้คือประโยชน์ของระบบประสาทบ้านของเครือข่ายนะคะ พอเป็นการเชื่อมต่อคอมพิวเตอร์มากกว่า 2 เครื่อง mทีนี้ สิ่งที่จะต้องเพิ่มขึ้นมามากกว่าระบบการของเครื่องไมโครคอมพิวเตอร์ทั่วไป ก็คือความปลอดภัย การทำงานจะเป็นแบบ client Server นะคะ จริง ๆ มีหลายตัวกว่านี้นะคะ สไลด์เขาทำมาแค่ Windows NT คือ ระบบปฏิบัติการสำหรับเครือข่ายนะคะ นอกจากนี้ก็จะมีระบบปฏิบัติการที่เป็นแบบ open นะคะ Openoperating system ซึ่งปัจจุบันนะคะ สามารถนำไปใช้งานบนเครื่องต่าง ๆ ได้ คือ สมัยก่อนนี่ ระบบปฏิบัติการ 1 ระบบนี่ จะสามารถใช้ได้เฉพาะกับเครื่องคอมพิวเตอร์ที่ผลิตในบริษัทเดียวกัน คือ เขาจำกัดสิทธิ์ในการใช้งานแต่ตอนนี้นะคะ มัน cross cross form คือ บริษัทที่ผลิตก็สามารถไปใช้กับบริษัทฯได้นะคะ อันนี้คือคือระบบแบบเปิด คราวนี้เรามาดูตัวที่ 2 ต่อจากระบบปฏิบัติการ ก็คือ Translator ในกลุ่มของซอฟต์แวร์ระบบนะคะ มี 2 ตัว คือ ระบบปฏิบัติการ ตัวแปลภาษาคอมพิวเตอร์นะคะ เราเรียนไปแล้วว่าถ้าเป็นภาษาระดับสูงนะคะ มันจะมีตัวแปลภาษา อันนี้ทวนนะคะ เนื่องจากคอมพิวเตอร์นี่ แต่ละภาษา คือ แต่ละประเทศมีการเขียนซอฟต์แวร์หรือชุดคำสั่งขึ้นมานะคะ ซึ่งภาษาที่มนุษย์ใช้งานนี่ คอมพิวเตอร์ไม่เข้าใจ คอมพิวเตอร์เข้าใจภาษาเดียว ก็คือภาษาเครื่องเท่านั้น ภาษาเครื่องที่แสดงเป็นสถานะทางไฟฟ้าคือสูงต่ำ สูงสุดกับต่ำสุด ก็คือ 0 กับ 1 นั่นแหละนอนกับ on กับ off แค่นั้นนะคะ นอกจากนั้นเราจะเรียกว่าเป็นภาษาสำหรับมนุษย์ภาษาระดับสูง ตอนนี้พอมนุษย์เขียนโปรแกรมโดยใช้ภาษาตัวเอง คอมพิวเตอร์ก็จะไม่เข้าใจในสิ่งที่มนุษย์สั่งงาน ก็เลยจำเป็นต้องมีตัว Translator เพื่อทำให้คอมพิวเตอร์นี่ มีความเข้าใจหาในคำสั่งที่มนุษย์เขียนนะคะ โดยนะคะ ตัวโปรแกรมที่เราเขียนขึ้นมานี่ เราจะเรียกว่า</w:t>
      </w:r>
      <w:r>
        <w:t xml:space="preserve"> </w:t>
      </w:r>
      <w:r>
        <w:t xml:space="preserve">“</w:t>
      </w:r>
      <w:r>
        <w:t xml:space="preserve">source Code</w:t>
      </w:r>
      <w:r>
        <w:t xml:space="preserve">”</w:t>
      </w:r>
      <w:r>
        <w:t xml:space="preserve"> </w:t>
      </w:r>
      <w:r>
        <w:t xml:space="preserve">ส่วนโปรแกรมที่ใช้ Translator แล้วนี่ เราจะเรียกว่าแปลแล้วอ่ะจะได้เป็น object Code ออกมานะคะ ตัวแปลภาษาคอมพิวเตอร์ ในข้อสอบถามว่าข้อใดต่อไปนี้ไม่ใช่ตัวแปลภาษาคอมนะคะ ตัวแปรมีอยู่ 3 ตัวนะคะ คือassembly อินเตอร์พรีเตอร์ และคอมไพเลอร์ แปลว่ามันก็จะมีอีกชอซ์หนึ่งที่ไม่ใช่นะคะ ซึ่งลักษณะนะคะ ของแอสเซมเบอร์นี่ จะแปลภาษาที่เป็นสัญลักษณ์ภาษาสมัยก่อนก่อนหน้านี้นะคะ เราจะใช้ assembly โปรแกรมตัวแปลภาษาของ assembly ก็คือภาษาก็คือตัวแปรที่เรียกว่าแล้วนะคะ ส่วนอินเตอร์พรีเตอร์นี่ เป็นตัวแปลภาษาทีละคำสั่งเวลาเราเขียนโปรแกรมที่เป็นแบบ assembler แบบโครงสร้างนะคะ เราก็คีย์คำสั่งไปนะคะ เนี่ยจะแปลทีละบรรทัดไม่มีการเก็บเอาG Code เอาไว้นะคะ ทำให้ทุกครั้งที่มีการคอมไพล์ หรือทุกครั้งที่มีการรันโปรแกรมต้องแปลใหม่ เพราะมันไม่ได้เก็บ ซึ่งแตกต่างจากคอมไพเลอร์ ที่แปลทั้งครั้งเดียวน่ะ ทั้งตัวโปรแกรมเลย แล้วก็จะมีการเก็บ object Code คือ ตัวโปรแกรมที่เราเขียนเสร็จแล้วน่ะ เป็น object Code มีการเก็บเอาไว้นะคะ ฉะนั้น เวลาการคอมไพล์โปรแกรมนี่ ถ้าภาษาที่เราใช้นะคะ ใช้ตัวคอมไพเลอร์มันจะทำให้เราแปลเร็วนะคะ คราวนี้เรามาดูประเภทที่ 2 นะคะ ประเภทซอฟต์แวร์ระบบไปแล้ว ตัวนี้เป็นซอฟต์แวร์ประยุกต์นะคะ Application Software นะคะ หมายถึง โปรแกรมประยุกต์ แปลตามตัว ก็คือโปรแกรมที่ทำหน้าที่ตามความต้องการของผู้ใช้นะคะ มี 2 ประเภท ก็คือ spaciale pre post ซอฟต์แวร์ หมายถึง ซอฟต์แวร์สำหรับทำงานเฉพาะด้านกับซอฟต์แวร์สำหรับงานทั่วไป ในข้อสอบไม่ได้ถามแบบนี้แต่ให้ยกตัวอย่างเลยนะคะ ว่าข้อใดเป็นซอฟต์แวร์ประยุกต์ ก็จะมีชื่อโปรแกรมมาให้เลือก ฉะนั้น เราต้องแยกให้ออกว่าตัวไหนเป็นซอฟต์แวร์ระบบ ตัวไหนเป็นซอฟต์แวร์ประยุกต์นะคะ โอเค ตอนนี้เรามาดู Special purpose ซอฟต์แวร์ก่อนซอฟต์แวร์สำหรับงานเฉพาะด้านนะคะ คำว่า</w:t>
      </w:r>
      <w:r>
        <w:t xml:space="preserve"> </w:t>
      </w:r>
      <w:r>
        <w:t xml:space="preserve">“</w:t>
      </w:r>
      <w:r>
        <w:t xml:space="preserve">เฉพาะด้าน</w:t>
      </w:r>
      <w:r>
        <w:t xml:space="preserve">”</w:t>
      </w:r>
      <w:r>
        <w:t xml:space="preserve"> </w:t>
      </w:r>
      <w:r>
        <w:t xml:space="preserve">คือ พัฒนาขึ้นมาสำหรับทำงานได้งานหนึ่งเท่านั้นนะคะ เช่น โปรแกรมสำหรับคำนวณค่าน้ำ ก็คำนวณได้แต่ค่าน้ำเฉพาะด้าน หรือโปรแกรมสำหรับการฝากถอนเงิน ก็มีข้อจำกัด คือ ทำงานเฉพาะการฝากถอนเงินเท่านั้น อย่างนี้ค่ะ ส่วนมากแล้วนะคะ ถ้าเป็น Special purpost นี่ ซอฟต์แวร์ประเภทนี้จะไม่มีขายทั่วไป ถ้าบริษัทหรือองค์กรไหนที่จำเป็นต้องใช้ แล้วมีคนที่มีความรู้ทางด้านการเขียนโปรแกรมเขาก็จะพัฒนาเอง แต่ถ้าเกิดบริษัทจำเป็นต้องใช้แต่ไม่มีคนพัฒนา เราก็จะจ้าง out source ในการพัฒนากout source ก็คือบริษัทที่รับเขียนโปรแกรมให้กับหน่วยงาน เราเรียกการ out sourcingนะคะ ไปจ้างเขาพัฒนาซอฟต์แวร์ให้นั่นแหละเพราะว่าหน่วยงานเรามีระบบงานนี้ซึ่งไม่เหมือนที่อื่นไง เราก็ไปจ้างหน่วยงานพัฒนาให้เราเรียกว่าจ้างบริษัทเอ้าซอสก็จะมีทำสัญญากันว่าเริ่มทำสัญญาคุย requirement กันไปแล้วใช้เวลานานแค่ไหนในการพัฒนาแล้วเขาจะดูแลตัวโปรแกรมนี้ให้นานแค่ไหนขึ้นอยู่กับข้อตกลงอยู่กับสัญญาที่ทำร่วมกันนะคะ แต่ถ้าเกิดเป็นโปรแกรมเฉพาะด้าน ที่หลายหน่วยงานมีการใช้งาน เช่น ระบบสินค้าคงคลัง หรือระบบบัญชีนี่ น่าจะมีขาย มีวางขาย แต่ราคาค่อนข้างสูงนะคะ คราวนี้เรามาดู general-purpose Software คือ ซอฟต์แวร์สำหรับงานทั่วไปนะคะ งานทั่วไปจะมีการแบ่งประเภทออกไปอีกนะคะ ว่า เช่น ซอฟต์แวร์สำหรับการวิเคราะห์ตารางอิเล็กทรอนิกส์ ที่เรารู้จัก เราจะใช้ของบริษัท Microsoft ก็คือ Excel ตารางอิเล็กทรอนิกส์ คือ ตารางคำนวณอนุมัตินะคะ หรือซอฟต์แวร์สำหรับจัดการข้อมูลเราเรียก Word processing คือ ซอฟต์แวร์สำหรับการประมวลผลคำนะคะ เราก็ใช้ของ Microsoft เหมือนกัน ก็คือเราใช้ Microsoft Wordนี่ค่ะ นอกจากนี้ก็จะมีโปรแกรมสำหรับการจัดการพวกงาน Public ต่าง ๆ นะคะ งานพิมพ์ต่าง ๆ นะคะ เช่น จัดการพวกงานกราฟิก ตกแต่งภาพ ตัดต่อวีดี โอ อัดเสียง อะไรพวกนี้นะคะ เป็นงานเฉพาะด้าน งานทางด้านกราฟฟิกนะคะ หรือซอฟต์แวร์สำหรับการทำ presentation นะคะ ที่เราใช้ของค่าย Microsoft ก็คือ PowerPoint น่าจะเป็นแนวนี้ นอกจากนี้นะคะ ก็จะมีซอฟต์แวร์ที่ทำหน้าที่จัดการ เป็นซอฟต์แวร์ประเภทจัดการข้อมูลที่มีปริมาณเยอะ ๆ หรือจัดการข้อมูลให้เป็นระบบนะคะ เราเรียกว่า database Software หรือซอฟต์แวร์สำหรับการฐานข้อมูลนะคะ ก็มีหลายตัวที่ใช้งานกันอยู่ทุกวันนี้นะคะ ถ้าเป็นของ Microsoft นี่ จะเป็นAccess Microsoft Access หรือถ้าเป็นของค่ายอื่นนะคะ เช่นของ oracle db2 นะคะ sql ก็มีนะคะ ซอฟต์แวร์สำหรับการสื่อสารโทรคมนาคม อันนี้คือซอฟต์แวร์สำหรับงานทั่วไปนะคะ อะไรคือซอฟต์แวร์สำหรับเทเลคอมมูนิเคชัน ซอฟต์แวร์ เช่น โปรแกรมพวก chat Social Media หรือเป็นซอฟต์แวร์ทางด้านการสื่อสาร หรือแม้กระทั่งการรับส่งจดหมายอิเล็กทรอนิกส์พรุ่งนี้เป็นซอฟต์แวร์สำหรับการสื่อสารนะคะ ต่อไปนะคะ เป็น resource recovery Software หมายถึง ซอฟต์แวร์สำหรับการใช้ search ข้อมูลคือค้นหาข้อมูลตัวที่เรานิยมใช้คือSearch search ใช้ search engineกูใช้ Google ที่จริงมันมีหลายตัวแต่เรานิยมใช้ คือ Google นะคะ เป็นซอฟต์แวร์ประเภท search engineนะคะ อันนี้เป็นตัวอย่างนะคะ หน้าจอของซอฟต์แวร์ที่กล่าวไปแล้วนั่นล่ะ หลายตัวคะ เข้าไปดูในซอยแล้วกันเนาะอันนี้เป็น Google ค่ะ ตอนนี้มาพูดถึงตัวภาษาคอมพิวเตอร์บ้างเพราะว่าถ้าพูดถึงซอฟต์แวร์ต้องพูดถึงตัวภาษาด้วยค่ะ ภาษาคอมพิวเตอร์นะคะ เขาเปรียบเทียบกัน ถ้าเป็นภาษาของมนุษย์นะคะ ลักษณะของภาษามนุษย์ ก็คือเป็นคำพูดใช้ในการสื่อสาร เป็นตัวอักษรนะคะ หรือเป็นสัญลักษณ์ หรือเป็นภาษากายนะคะ ที่เพื่อนที่มีความบกพร่องใช้ในการสื่อสารกัน อันนี้เราเรียกภาษามนุษย์ ไม่จำเป็นต้องพูดอย่างเดียว เป็นภาษาสัญลักษณ์ก็ได้ทำภาษามือในภาษามนุษย์ ซึ่งภาษาเหล่านี้คอมพิวเตอร์จะไม่รู้ คอมพิวเตอร์จะรู้อยู่ภาษาเดียว คือ ภาษาเครื่องนะคะ ซึ่งลักษณะของภาษาเครื่องมันจะเป็นเลขฐานสอง เป็นสถานะทางไฟฟ้า 2 ระดับ 2 สถานะ ก็คื on กับ off เวลาเปิดปิดไฟอ่ะนะคะ ถ้าเราเปิดไฟติดอันนี้คือสถานะทางไฟฟ้าที่เป็นหนึ่งคือมันอ่อนถ้าเราปิดนะคะ ก็คือตัดวงจรก็คือทานได้ 0 ก็คือไม่มี ไม่มีสถานะทางไฟฟ้านะคะ ฉะนั้น ในข้อสอบถามว่าภาษาที่ใช้เลขฐานสองในเครื่องคอมพิวเตอร์หรือภาษาเครื่องนะคะ ครูไม่มั่นใจว่าเขาถามความหมายหรือให้เลือกนี่ล่ะ ถาม 1 ข้อเกี่ยวกับตัว Machine language เขาถามเกี่ยวกับภาษาเครื่องด้วยนะคะ ภาษาที่คอมพิวเตอร์สามารถเข้าใจได้เรียกว่าอะไรอะไร ประมาณนี้ล่ะ หรือไม่ก็ถามว่าภาษาเครื่องมีลักษณะอย่างไร นะคะ เราต้องอธิบายได้ว่าภาษาเครื่องก็คือภาษาที่เป็นเลขฐานสอง เป็นสถานะทางไฟฟ้าที่ประกอบด้วย 0 กับ 1 นะคะ มีภาษาเดียว นะคะ ที่เครื่องสามารถเข้าใจได้เลยโดยไม่ต้องแปลนะคะ ที่เหลือคือต้องใช้ตัว Translator นะคะ เพื่อให้คอมพิวเตอร์รับรู้ ได้ว่าเราต้องการเขียนชุดคำสั่งเพื่อสั่งให้คอมพิวเตอร์ทำอะไร คราวนี้มาพูดถึงชนิดของภาษาคอมพิวเตอร์นะคะ ภาษาเริ่มจาก Machine Language คือ ภาษาเครื่อง อันนี้บอกไปแล้วนะคะ ถึงเป็นภาษาระดับต่ำต่ำสุดเลย ก็คือภาษา Machine Language นี่ล่ะนะคะ ทำไมถึงเรียกภาษาระดับต่ำ เพราะมนุษย์สื่อสารหรือเข้าใจยาก 01101100 นี่ค่ะ หมายถึงอะไร เราก็ต้องไปเปิด ไม่มีใครมาท่องหรอกว่าอันนี้รหัสนี้มันแทนอะไรเราจะมีตัว askey Text Code แล้วก็ไปเปิดตารางว่าอันนี้ทานอะไรแต่ปกติแล้วเวลาเราเขียนโปรแกรมนะคะ เราก็จะมีตัวฐานข้อมูลให้อยู่แล้วนะคะ ในการแปล การเขียนค่อนข้างจะยุ่งยาก เพราะมันเป็นตัวเลข นะคะ แทนตัวเลขแทนการ coding นะคะ เราเรียก machine language เลยพอมันยุ่งยาก ก็เลยเรียกว่าภาษาเครื่องหรือภาษาระดับต่ำตอบมานะคะ อันนี้ถือเป็นวิวัฒนาการของภาษานะคะ พอใช้งานยุ่งยากขึ้นมนุษย์ก็เลยมีการพัฒนามาเป็นภาษาสัญลักษณ์ nicholas hoult เป็นภาษาสัญลักษณ์เราเรียกว่า assembly language ภาษา assembly นั่นล่ะนะคะ เพราะมันเป็นสัญลักษณ์การเขียนโปรแกรมมันก็จะง่ายขึ้นแต่ด้วยความที่ไม่ใช่ภาษาระดับต่ำก็เลยจำเป็นต้องมีตัวแปรภาษาของ assembly เราเรียกว่าแอสเซมเบลอตอนนี้พ่อมาเป็น High Level Language นะคะ ภาษาระดับสูงถือเป็นภาษาในยุคที่ 3 นะคะ ที่ใช้ภาษาอังกฤษแทนคำสั่งต่าง ๆ นะคะ รวมถึงใช้ตัวนิพจน์ทางคณิตศาสตร์ด้วยนะคะ ในการเขียนชุดคำสั่งในการคอนโทรลคอมพิวเตอร์นะคะ ให้ทำงาน ที่เรารู้จัก น่าจะเป็นภาษา C นะคะ แล้วก็ไล่ขึ้นมา ต่อจากภาษาระดับสูงก็จะเป็น very High Level นะคะ ก็คือภาษาระดับสูงมาก ถือเป็นภาษายุคที่ 4 นะคะ formulation language นะคะ คือ พัฒนาขึ้นมาเพื่อให้ผู้ใช้งานสามารถใช้งานได้ง่าย สามารถเขียนชุดคำสั่งได้ง่ายขึ้นนะคะ หลัง ๆ มานี่ โปรแกรมเมอร์ไม่ต้องทราบถึงโครงสร้างของโปรแกรมนะคะ พัฒนาการในยุคต่อมานะคะ จะเป็น Natural Language ก็คือเป็นภาษาธรรมชาติ นะคะ ถือเป็นภาษาในยุคที่ 5 นะคะ หรือลักษณะของภาษาธรรมชาติ ก็คือเราพิมพ์สิ่งที่เราต้องการลงไปเลย สิ่งที่เราใช้ ภาษาที่เราใช้ลงไปนะคะ คอมพิวเตอร์ก็จะแปลประโยคตามคำสั่งที่เราป้อนลงไปนะคะ ถ้าไม่สามารถแปลได้นี่ ก็จะมี feedback จากระบบมาถามนะคะ มาถามเพิ่มเติมว่าสิ่งที่เราสั่งนี่คืออะไรนะคะ ซึ่งการจะทำแบบนี้ได้นี่ ภาษาธรรมชาติจะใช้ร่วมกับระบบ knowladge System เราเรียกระบบฐานความรู้ knowladge ถึงจะแปลได้นะคะ เพราะถึงอย่างไรเนี่ยคอมพิวเตอร์ก็รับรู้แค่ 3 ระดับคือภาษาเครื่องเท่านั้นนอกนั้นนี่ เราต้องแปลทั้งหมดแล้วก็ต้องใช้ฐานข้อมูลเพื่อที่จะเพื่อเปรียบเทียบกันตอนนี้หน่วยงานไหนควรเลือกใช้ภาษาคอมพิวเตอร์ไหนก็จะมีเกณฑ์ในการเลือกใช้ภาษาคอมพิวเตอร์ให้นะคะ เช่นเขากำหนดเกณฑ์มาว่า 1. 1 หน่วยงาน 1 หน่วยงานหรือองค์กรนะคะ ควรเลือกใช้ภาษาคอมพิวเตอร์เที่ยวกัน1 องค์กรมันจะมีหลายฝ่ายใช่ไหมคะ การพัฒนาซอฟต์แวร์ที่ต่างฝ่ายต่างใช้แตกต่างกันนี่ มันจะนำมาซึ่งความยุ่งยากในการ Connect น่ะนะคะ Connect ข้อมูลกัน ก็เลยแนะนำว่าถึงจะมีหลายฝ่ายหลายแผนกนี่ ควรจะใช้ภาษาเดียวกันในการพัฒนาซอฟต์แวร์นะคะ เลือกภาษาที่มีข้อดีมาสัก 1 ภาษานะคะ แล้วก็เลิกใช้ภาษานั้นไปข้อเสนอแนะ คือ ถ้าโปรแกรมที่เขียนขึ้นน่ะ จะต้องนำไปใช้กับเครื่องหมายถึงเครื่องแต่ละรุ่นที่แตกต่างกันนะคะ ก็ควรเลือกภาษาที่มัน cross form ได้ ไม่ต้องเขียน Code หลายรอบนะคะ เราต้องดูบริบทของของแต่ละองค์กรนะคะ ว่ามีความหลากหลายของ Hardware ไหมนะคะ ก่อนที่จะเลือกภาษาในการพัฒนา แล้วก็มีข้อเสนอแนะข้อสุดท้าย ก็คืองานที่มันไม่ได้ยุ่งยากซับซ้อนนะคะ อาจใช้ภาษาคอมพิวเตอร์พื้นฐานในการพัฒนาก็ได้ จะได้ทำให้ชุดคำสั่งหรือชุดโปรแกรมที่พัฒนานี่ มันมันเสร็จเร็วนะคะ มันง่ายแล้วก็มันทำได้เร็วนั่นล่ะนะคะ ตัวอย่างภาษาคอมพิวเตอร์ที่โชว์เนี่ยรู้จักภาษาอะไรบ้าง คะ ถามรู้จักก่อน C java ที่เหลือเคยได้ยินไหมคะ php เป็น Mark Up language มีอีกไหม หมดหรือยีง sml ใช้ในการเขียนพวกเว็บ พัฒนาเว็บ พวกนี้มันเป็นภาษา mark up มีไหมเอ่ย นอกเหนือจากนี้ มีภาษาอะไรบ้าง ที่นักศึกษารู้จัก python ห้ามตอบซ้ำกัน จักรพันธ์ถามแนวราบมาอย่างนี้เลย รู้จักภาษาไหนอีกคะนอกจากนี้ และไม่ตอบซ้ำเพื่อน เพื่อนตอบ python ภาษาเยอะมากค่ะ ตอนนี้ ยกตัวอย่างมาสัก 1 ภาษาสิ อันนี้มีในนี้ไง เอาที่ไม่มีในนี้ จะได้คิด เคยได้ยินภาษาอื่น นอกเหนือจากนี้ไหมคะ นอกเหนือจากนี้ ไม่เคยเปิดเว็บไหน แสดงว่าไม่เคยเข้าเว็บ จะเน้นไปทางตรงซีรีส์เป็นอย่างนั้นนะ YouTube YouTube เป็นไงนะ มันก็ไม่พูดถึงการเขียนโปรแกรมเขาก็จะพูดเรื่องอื่นไปนี้ ถ้าเราอยู่ในแวดวงการศึกษาทางด้านคอมนี่ ทางด้านการโค้ดดิงเราจะต้องรู้จัก อย่างน้อยเพื่อนก็ยังตอบมา python พี่ไม่เข้าข้างหลัง รู้จักแค่ python เองหรือ Javascript กับ Java เหมือนกันไหม ไม่เหมือนค่ะ มีอีกไหมคะ ห้องนี้รู้จักแค่ python กับ Javascript เองหรือ มันก็คิดไม่ออกเลยนะ มันไม่เคยได้ยินเลยนะ มันไม่ใช่ให้คิดสิ่งที่สอนสัปดาห์ที่แล้วครูสอนอะไรอย่างนี้ ไม่ใช่หรอ มันให้คิดสิ่งที่ไม่เคยรู้เลยนะ react เคยได้ยินไหมคะ ภาษา SQL ไม่เลย ไม่เลยหรือ อันนี้เป็นตัวอย่างภาษานะคะ ลองไปค้น ๆ ดูแล้วกัน คราวนี้มาดูรูปแบบภาษาเชิงอ็อบเจกต์บ้างนะคะ ภาษาไทยใช้คำว่า</w:t>
      </w:r>
      <w:r>
        <w:t xml:space="preserve"> </w:t>
      </w:r>
      <w:r>
        <w:t xml:space="preserve">“</w:t>
      </w:r>
      <w:r>
        <w:t xml:space="preserve">ภาษาโปรแกรมเชิงวัตถุ</w:t>
      </w:r>
      <w:r>
        <w:t xml:space="preserve">”</w:t>
      </w:r>
      <w:r>
        <w:t xml:space="preserve"> </w:t>
      </w:r>
      <w:r>
        <w:t xml:space="preserve">นะคะ คือการเขียนโปรแกรมเชิงวัตถุ object oriented programming เราเรียกชื่อย่อว่า Oop นะคะ ภาษาในรูปแบบเชิงวัตถุนี่ ข้อดีคือช่วยลดความยุ่งยากในการเขียนโปรแกรม เพราะว่าการเขียนโปรแกรมนี่ เราจะมองเห็นตัววัตถุเลย เอาวัตถุไปวางเลยออกแบบ Interface ไว้อย่างสวยงาม แล้วค่อยไปเขียนตัว object นี้ทีหลัง เบื้องหลังเราจะเห็นโพสต์ก่อน ซึ่งแตกต่างจากตัวจะเจอปัญหาการเขียนโปรแกรมแบบเชิงโครงสร้าง เราต้องเขียนคำสั่งทีละบรรทัด พอเขียนโปรแกรมเสร็จ เราสั่งคอมไพล์หรือสั่งรัน เราถึงจะเห็นผลลัพธ์ของตัวโปรแกรม ซึ่งถ้าเป็นเชิงอ็อบเจกต์นี่ นราวางหน้าตาสวยงามไว้ก่อน เราค่อยใส่โค้ดทีหลัง อันนี้คือความแตกต่าง ก็มีหลายตัวนะคะ Visual Basic C # ตัวใหม่ตัวเป็น ๆ นะคะ Java ก็ถือเป็นเป็นตัวภาษาเชิงอ็อบเจกต์เหมือนกันนะคะ คราวนี้คำศัพท์ที่เราควรรู้นะคะ เกี่ยวกับคอมพิวเตอร์ซอฟต์แวร์ คำแรก ก็คือ commercial Software เราจะได้เรียกถูกเวลาเราพัฒนาซอฟต์แวร์ขึ้นมาเสร็จ ว่าซอฟต์แวร์ที่เราทำนี่ อยู่ในประเภทไหนนะคะ อยู่ใน commercial Software หรือเปล่า ก็คือเขียนขึ้นมาเพื่อขาย ซอฟต์แวร์ที่ผลิตขึ้นมาเพื่อจัดจำหน่าย อันนี้เราเรียกว่าซอฟต์แวร์ทางด้านการทำธุรกิจ commercial เขนะคะ หรือเป็นแชร์แวร์เคยได้ยินแชร์ไหมคะ แชร์แวร์คืออะไร แชร์แวร์ ก็คือซอฟต์แวร์ที่ผู้ผลิตนี่ให้เราทดลองใช้ก่อนช่วงหนึ่ง เปิดให้ใช้ 15 วัน 7 วัน 15 วัน 30 วันน่ะ พอเราใช้ไปแล้ว กำลังติดใจเลย หมดอายุแล้ว แล้วทำไง ทีนี้ถึงจะได้ใช้ เสียสตางค์นะคะ อันนี้อันนี้เรียกแชร์แวร์ ต่อไปนะคะ freeware ไม่เหมือนกันนะ พอเป็น freeware นี่ แปลว่า Software นี่ ผู้ผลิตอนุญาตให้ใช้ได้ฟรีใช้ได้เต็ม Full Option นะคะ ใช้ได้ฟรี เคยใช้ freeware ตัวไหนบ้าง เราไม่เป็นเจ้าของนะคะ ผู้ผลิตเป็นเจ้าของเหมือนเดิม แต่เราใช้ฟรี เขาไม่ได้ขาย โปรแกรมอะไรบ้าง แอปอะไรบ้าง ที่ใช้ได้ฟรีไม่ต้องเสียตังค์ Browser เวลาเราติดตั้งพวกระบบปฏิบัติการนี่ Browser มันก็จะห้อยมาเลย Windows นี่ Browser ของ Windows คืออะไรคะ Browser ของ Windows คือ เราติดตั้ง Windows ปุ๊บ ตัวเบาเซอรจะแปะมาด้วย เราไม่ต้องติดตั้งเพิ่มค่ะ มันจะมาให้อัตโนมัติ ใช้ Browser ของค่ายไหนBrowser รู้จักโปรแกรม web browser ไหม โปรแกรมที่เราใช้ในการเล่นเน็ตน่ะ รู้จักโปรแกรมไหนบ้าง Microsoft Edge เป็นของMicrosoft ค่ะ ตัวไหนอีกChrome เป็นของGoogle ค่ะ อะไรอีก firefox เป็นของ… ของค่ายไหน เราใช้งาน เราต้องดูด้วยนะ รู้จัก Firefox ไหมคะ forefox นี่เป็นไอคอนอย่างไรเอ่ย จิ้งจอกสีสีแดงส้มนะ ของบริษัทไหน ใช้อย่างเดียวเลย ไม่รู้เลยว่ามาจากไหน ตัวที่ใช้บ่อย ๆ คืออะไร chrome มันจะมีบาง app ที่มันไม่ support กับ chrome นะ เราต้องดูด้วยนะคือเพื่อนเปิดได้ทุกฟังก์ชันของเราเปิดไม่ได้ เราต้องดูว่าส่วนมากแล้ว ซอฟแวร์ในมหาลัยเนี่ยมันจะมีข้อจำกัดอยู่นะคะ Software ตัวไหนตัวไหนมัน support กับ Browser ตัวไหน อย่างไร ถ้าเป็นฟรีแวร์ของโมไบล์ล่ะคะ ของโมไบล์มีนอกเหนือจากนี้ไหมของ Apple ใช้Browser อะไรคะ ใช้ Safari Mac OS support อื่นอีกไหม นอกจาก Safari opera เคยใช้ไหมคะ มีอีกไหม internet explorer เคยใช้ไหมคะ เป็น edge Microsof t เป็นของบริษัท microsoft มีไหมคะ ที่เคยใช้และจะเป็นฟรีแวร์ก็จริงค่ะ แต่ว่าเขาไม่ได้อนุญาตให้เราเปลี่ยนแปลงแก้ไขโค้ดอะไรได้นะ เจ้าของผลิตนะจะคนที่ผลิตยังเป็นเจ้าของลิขสิทธิ์อยู่เหมือนเดิมนะคะ ถึงจะเป็นฟรีแวร์นอกจากนี้ก็จะมี Public Domain Software นะคะ ก็คือเป็นซอฟต์แวร์ที่ผู้ผลิตในยกให้เป็นสมบัติสาธารณะ ไม่มีลิขสิทธิ์ เราเรียกว่า</w:t>
      </w:r>
      <w:r>
        <w:t xml:space="preserve"> </w:t>
      </w:r>
      <w:r>
        <w:t xml:space="preserve">“</w:t>
      </w:r>
      <w:r>
        <w:t xml:space="preserve">Public Domain</w:t>
      </w:r>
      <w:r>
        <w:t xml:space="preserve">”</w:t>
      </w:r>
      <w:r>
        <w:t xml:space="preserve"> </w:t>
      </w:r>
      <w:r>
        <w:t xml:space="preserve">นะคะ นอกจากนี้ก็จะมี open source เคยได้ยินซอฟต์แวร์ประเภท open source ไหมคะ เป็นอย่างไรจากที่กล่าวมาทั้งหมดอย่างไร open-source open source Code เขาเปิด open source code ให้ด้วยเราสามารถเขียน API เข้าไปเพิ่มได้หาเราสามารถพัฒนาต่อยอดของเขาได้ Open source นะคะ ไม่มีลิขสิทธิ์ รหัสซอฟต์แวร์ประเภทนี้จะพัฒนาเร็วพัฒนาไปได้เร็วเพราะว่าโปรแกรมเมอร์ทั่วโลกน่ะค่ะ เหมือนทั่วโลกช่วยกันพัฒนายกตัวอย่าง open source ให้ทราบโปรแกรมสิ เคยใช้งาน open source ไหมคะ Android เป็น open source เปล่า เราพัฒนา Android ต่อได้ไหม เราพัฒนา api หรือนพัฒนาตัวโค้ดเลย เราสามารถเขียนเพิ่มพัฒนาต่อยอดจากที่เขาทำน่ะเขามี 10 ฟังก์ช่นแล้วก็เพิ่มเพิ่มหาเข้าไป ได้ วันนี้มีแค่นี้แค่นี้ไม่เป็นแบบฝึกหัดท้ายบทนะคะ แต่เป็นงานให้ทำก่อนเลิกนะคะ โจทย์ คือ ให้เราเลือกซอฟต์แวร์มา 1 1 ซอฟต์แวร์นะคะ มา 1 อย่างก็พอ ให้บอกชื่อซอฟต์แวร์ ห้ามซ้ำกันนะคะ เดี๋ยวครูจะพิมพ์ชื่อไว้ให้ก่อนให้มันพิมพ์เองดีกว่านะ 1. บอกชื่อซอฟต์แวร์นะคะ บอกได้ว่าซอฟต์แวร์ที่เราเลือกนี่ เป็นซอฟต์แวร์ประเภทไหน จัดอยู่ในซอฟต์แวร์แบบประเภทไหนนะคะ ความสามารถของซอฟต์แวร์ที่เราเลือกน่ะ ทำอะไรได้บ้าง นำมาใช้งานยังไงเอามาใช้ทำอะไรนะคะ มีตัวอย่างของซอฟต์แวร์ให้ดูไหมหน้าตัวอย่างซอฟต์แวร์มีให้ดูไหมแคปมานะคะ หรือมีตัวอย่างงานที่เขาใช้ซอฟต์แวร์นี้ในการพัฒนามีไหมนะคะ ยกเว้น office ห้ามยกตัวอย่าง office เพราะเรารู้แล้วเปิด Excel PowerPoint Access office มี 4 ตัว จริง ๆ ไม่ได้มี 4 ตัว office มีเยอะมาก ให้ยกตัวอย่าง office ยกเว้น office ไม่ใช่ยกตัวอย่างยกเว้น Microsoft Office ทั้งหมด ให้ยกตัวอย่างออฟฟิศน่ะค่ะ ซอฟต์แวร์อื่นได้หมดเลยคนละ 1เดี๋ยวไปหรือจะทำเป็นคู่จะได้ช่วยกันคิดถ้างั้นทำคู่ละนะคะ คู่ละ 1 ซองแปลเลือกมา 1 ซอฟต์แวร์นะคะ บอกมาด้วยว่าซอฟต์แวร์ที่เราเลือกมาเป็นซอฟต์แวร์ประเภทไหน ซอฟต์แวร์ระบบ ซอฟต์แวร์ประยุกต์ ประยุกต์แบบไหน ซอฟต์แวร์ระบบ และเป็นระบบแบบไหน หาจากเนื้อหาที่ครูอธิบายไปแล้วนะคะ แล้วซอฟต์แวร์ที่เราเลือกมันมีลักษณะอย่างไร ใช้ทำอะไร มีตัวอย่างหน้าจอซอฟต์แวร์ไหม มีตัวอย่างงานที่เขาใช้ซอฟต์แวร์ตัวนี้พัฒนาไหม ส่งก่อนกลับ มาจับคู่เองค่ะ ครูนี่ทำเองได้เลยอยากคู่ใครนะคะ เดี๋ยวครูพิมพ์ยกเว้นซอฟต์แวร์ที่อยู่ในกลุ่มของ Microsoft Office อันอื่นได้หมดเลยค่ะ ยกเว้นoffice เดี๋ยวพิมพ์ชื่อให้ก่อนแล้วกันนะ คิดไว้นะคะ ใครแจ้งก่อนให้คนนั้นแหละ เดี๋ยวแจ้งรหัสมา เดี๋ยวแป๊บนึงค่ะ เดี๋ยวรอก่อน เอา 3 ตัวท้ายค่ะ กลุ่มที่ 1 มีใครบ้าง 102 กับ… แป๊บหนึ่งนะ 207 ค่ะ ทำเรื่องอะไรเอ่ย เอาชื่อเต็มไหม โอเค ต่อไป กลุ่มที่ 2 ค่ะ 205 กับ 206 ใช่ไหม โอเค เดี๋ยวแป๊บหนึ่งนะคะ Zoom กลุ่มที่ 3 มีใครบ้างคะ 110 กับ… 115โอเค กลุ่ม 4 มีใครบ้างคะ 111 กับ 103 นะ ทำเรื่องอะไรเอ่ย iOS ค่ะ ค่ะ ต่อไปกลุ่มที่ 5 ค่ะ 104 กับ 105 ค่ะ มาค่ะ กลุ่ม 6 ออกมาพิมพ์ได้เลยค่ะ กลุ่ม 6 มีใครบ้าง แล้วก็เอาชื่อโปรแกรมมาด้วย รหัส 3 ตัวท้าย แล้วก็ชื่อโปรแกรมด้วยค่ะ ไล่ลงไปเลยจนถึงกลุ่มที่ 11 จะมีกลุ่มนึง 3 คนใช่ไหม โอเคค่ะ บอกมาให้ครบนะคะ ให้บอกชื่อซอฟต์แวร์กลุ่มละ 1 1 อย่างพอนะคะ บอกมาเลยว่า Software ที่เราเลือกอยู่ในประเภทไหนนะคะ มีคุณสมบัติ หรือมีความสามารถของ Software ทำอะไรได้บ้างนะคะ มีตัวอย่างหน้าซอฟต์แวร์ไหม แปะมาให้ด้วยนะคะ หรือตัวอย่างงานที่ใช้ซอฟต์แวร์นั้น ในการพัฒนาก็ได้นะคะ อย่างเช่น Adobe Photoshop อย่างนี้ค่ะ มันก็จะมีหน้า Photoshop มันมีหลายเวอร์ชันนะ เราไม่ได้ stick Version เรา Stick ที่ตัวชื่อซอฟต์แวร์นะคะ ถ้าเรามีชิ้นงานที่เขาใช้ Photoshop ในการสร้าง แล้วก็แคปหน้านั้นน่ะ illus illus illus ใช่ไหม illus กลุ่มที่ 8 เหลือ 9 1 นะ software มีเยอะค่ะ เอาซอฟแวร์บน PC ก็ได้ ซอฟแวร์บนสมาร์ตโฟนก็ได้ app ไหนก็ได้ Software ก็คือ Application นั่นแหละ เขาพูดถึงซอฟต์แวร์ ดูไม่รู้จักนะ ถ้าครูบอก Application Appleนั่นนี่ ที่เราใช้ทำอะไรที่เราใช้งานขณะนั้นน่ะค่ะ คือซอฟต์แวร์กลุ่ม 9 10 11อยู่ไหนเอ่ย หมดยังเอ่ย พอดียังไม่ได้เช็คชื่อเลยยังไม่รู้ว่าใครไม่มาเอามาพิมพ์เลยค่ะ ออกมาพิมพ์ได้เลย พิมพ์รหัสเพื่อน แล้วก็พิมพ์รหัสตัวเองค่ะ ขอชื่อซอฟต์แวร์ ไหนกลุ่มไหนยังไม่มี ยังไม่ได้หัวข้อมีไหมคะ ยกมือสิ พิมพ์ได้เลยค่ะ เลือกเองได้เลยค่ะ เลือกแอปมา 1 อย่าง ถ้าเป็น Application ที่เราเคยใช้งาน เราก็จะได้นำเสนอได้เต็มที่ไง อ๋อ App นี้ใช้อยู่แล้ว ใช้งานอยู่แล้วอย่างนี้ค่ะ มา กลุ่มที่ 10 ค่ะ อะไรก็ได้ ยกเว้น office มาเลย เสร็จแล้วส่งเข้า class room เสร็จแล้วส่งเข้าคลาสรูม แล้วอาจารย์จะสุ่มเอาว่าให้ใครพรีเซ้นเนาะจะให้เล่าให้ฟังด้วยเปิด WiFi ขึ้นมา ส่งโดนใครกลุ่มไหนก็กลุ่มนั้น presentลงใน Word เปิด WiFi ขึ้นมาส่งโดนใครกลุ่มไหนก็กลุ่มนั้น present ไม่ได้ตามไม่ได้ตามทำสวย ๆ ได้เลยนะคะ ทำใส่ PowerPoint ก็ได้ทำว่าอะไรแอปนั้นใช้ทำอะไรได้บ้างไอเดียของนักศึกษาเลยอันนี้เป็นงานให้คะแนนเท่ากันกับแบบฝึกหัดท้ายบทเหลือกลุ่มนึงไหมคะ แล้วตอนนี้จะเอาขึ้น classroom ให้ เข้าไปดูก็ได้ว่าใครเลือกอะไรแสดงว่าเรามี 10 กลุ่มนะ อย่างนั้น ให้ทำงานก่อนเดี๋ยว ค่อยสรุปว่าจะให้ใครมานำเสนอนะคะ ให้กลุ่มไหนนำเสนอวันนี้ให้ทำงานไปก่อนภาพนี้แหละ เราเหลือเวลาเยอะแยะเรียนถึง 4 โมง 5 โมงนู่น ทำงานก่อนค่ะ มันไม่ได้ยาก บอกชื่อซอฟต์แวร์นะคะ บอกประเภทมาด้วยนะ อันนี้เรียนไปครึ่งเทอมแล้ว ที่ผ่านมาไม่เคยส่งงานเลยหรือ โอเคค่ะ ทำให้ครูเซอร์ไพรส์ว่าไม่ได้อยู่ใน classroom ก็เลยแอบแซวว่า ที่ผ่านมา มีเซอร์ไพรส์กว่านี้อีก อันนี้คือรหัสเข้าคลาส เปลี่ยนเมลใหม่หรือ ดี ๆ ๆ ไว้ให้เพื่อนด้วยเผื่อใครยังไม่ได้เข้า class ถ่ายไปหรือยังคะ ถ่ายแล้วนะ โอเค เดี๋ยวครูจะก๊อบ เซฟไฟล์นี้ก่อนแล้วจะไปแปะไว้ใน classroom ให้นะคะ เพื่อนกลุ่มที่ 11 จะได้ดูว่าหัวข้อไหนที่ยังไม่มีใครเลือก ส่งมาให้ดูด้วยนะคะ ฉะนั้น เราจะทำใส่ presentation ก็ได้นะคะ เพราะว่าครูจะสุ่มให้นำเสนอด้วย หรือทำใส่ word ก็ไ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161) คอมพิวเตอร์และสารสนเทศขั้นพื้นฐาน_010364</dc:title>
  <dc:creator/>
  <cp:keywords/>
  <dcterms:created xsi:type="dcterms:W3CDTF">2022-11-14T09:36:05Z</dcterms:created>
  <dcterms:modified xsi:type="dcterms:W3CDTF">2022-11-14T09: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พฤษจิกายน 2565 เวลา 14.57 น.</vt:lpwstr>
  </property>
  <property fmtid="{D5CDD505-2E9C-101B-9397-08002B2CF9AE}" pid="3" name="subtitle">
    <vt:lpwstr/>
  </property>
</Properties>
</file>